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B83E7" w14:textId="77777777" w:rsidR="000C116B" w:rsidRDefault="000C116B" w:rsidP="00F63608">
      <w:pPr>
        <w:spacing w:line="480" w:lineRule="auto"/>
        <w:jc w:val="center"/>
      </w:pPr>
    </w:p>
    <w:p w14:paraId="263013B4" w14:textId="77777777" w:rsidR="000C116B" w:rsidRDefault="000C116B" w:rsidP="00F63608">
      <w:pPr>
        <w:spacing w:line="480" w:lineRule="auto"/>
        <w:jc w:val="center"/>
      </w:pPr>
    </w:p>
    <w:p w14:paraId="1D70B19E" w14:textId="77777777" w:rsidR="000C116B" w:rsidRPr="003D1177" w:rsidRDefault="000C116B" w:rsidP="00F63608">
      <w:pPr>
        <w:spacing w:line="480" w:lineRule="auto"/>
        <w:jc w:val="center"/>
        <w:rPr>
          <w:sz w:val="22"/>
        </w:rPr>
      </w:pPr>
    </w:p>
    <w:p w14:paraId="075AA9FB" w14:textId="4C814DC0" w:rsidR="000C116B" w:rsidRPr="003D1177" w:rsidRDefault="000C116B" w:rsidP="00F63608">
      <w:pPr>
        <w:spacing w:line="480" w:lineRule="auto"/>
        <w:jc w:val="center"/>
        <w:rPr>
          <w:sz w:val="22"/>
        </w:rPr>
      </w:pPr>
      <w:r w:rsidRPr="003D1177">
        <w:rPr>
          <w:sz w:val="22"/>
        </w:rPr>
        <w:t xml:space="preserve">Week </w:t>
      </w:r>
      <w:r w:rsidR="0017368D" w:rsidRPr="003D1177">
        <w:rPr>
          <w:sz w:val="22"/>
        </w:rPr>
        <w:t>4</w:t>
      </w:r>
      <w:r w:rsidRPr="003D1177">
        <w:rPr>
          <w:sz w:val="22"/>
        </w:rPr>
        <w:t xml:space="preserve"> </w:t>
      </w:r>
      <w:r w:rsidR="00EF5AA8" w:rsidRPr="003D1177">
        <w:rPr>
          <w:sz w:val="22"/>
        </w:rPr>
        <w:t>Assignment</w:t>
      </w:r>
      <w:r w:rsidRPr="003D1177">
        <w:rPr>
          <w:sz w:val="22"/>
        </w:rPr>
        <w:t xml:space="preserve">: </w:t>
      </w:r>
      <w:r w:rsidR="003D1177" w:rsidRPr="003D1177">
        <w:rPr>
          <w:sz w:val="22"/>
        </w:rPr>
        <w:t>Software Development Life Cycle Versus Security Development Life Cycle</w:t>
      </w:r>
    </w:p>
    <w:p w14:paraId="3C37C2C6" w14:textId="77777777" w:rsidR="000C116B" w:rsidRDefault="000C116B" w:rsidP="00F63608">
      <w:pPr>
        <w:spacing w:line="480" w:lineRule="auto"/>
        <w:jc w:val="center"/>
      </w:pPr>
      <w:r>
        <w:t>Shaun Hoadley</w:t>
      </w:r>
    </w:p>
    <w:p w14:paraId="4237EF6F" w14:textId="77777777" w:rsidR="000C116B" w:rsidRDefault="000C116B" w:rsidP="00F63608">
      <w:pPr>
        <w:spacing w:line="480" w:lineRule="auto"/>
        <w:jc w:val="center"/>
      </w:pPr>
      <w:r>
        <w:t>CST316: Information Security Management</w:t>
      </w:r>
    </w:p>
    <w:p w14:paraId="76E9566E" w14:textId="77777777" w:rsidR="000C116B" w:rsidRDefault="000C116B" w:rsidP="00F63608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Professor Amr Elchouemi</w:t>
      </w:r>
    </w:p>
    <w:p w14:paraId="70A5A362" w14:textId="06FBBE54" w:rsidR="000C116B" w:rsidRDefault="001A5910" w:rsidP="00F63608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August 2, 2021</w:t>
      </w:r>
    </w:p>
    <w:p w14:paraId="17340331" w14:textId="416B3529" w:rsidR="004F7DB1" w:rsidRDefault="004F7DB1" w:rsidP="00F63608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br w:type="page"/>
      </w:r>
    </w:p>
    <w:p w14:paraId="2FB5A8DD" w14:textId="77777777" w:rsidR="005771C5" w:rsidRPr="005771C5" w:rsidRDefault="00AE07CB" w:rsidP="00F63608">
      <w:pPr>
        <w:numPr>
          <w:ilvl w:val="0"/>
          <w:numId w:val="1"/>
        </w:numPr>
        <w:spacing w:line="480" w:lineRule="auto"/>
        <w:ind w:firstLine="720"/>
        <w:rPr>
          <w:rFonts w:cs="Times New Roman"/>
          <w:color w:val="000000"/>
          <w:szCs w:val="24"/>
          <w:shd w:val="clear" w:color="auto" w:fill="FFFFFF"/>
        </w:rPr>
      </w:pPr>
      <w:r w:rsidRPr="00AE07CB">
        <w:rPr>
          <w:rFonts w:cs="Times New Roman"/>
          <w:b/>
          <w:bCs/>
          <w:color w:val="000000"/>
          <w:szCs w:val="24"/>
          <w:shd w:val="clear" w:color="auto" w:fill="FFFFFF"/>
        </w:rPr>
        <w:lastRenderedPageBreak/>
        <w:t>Describe the four phases of the software development life cycle: the project initiation phase, functional design phase, system design phase, and testing phase.</w:t>
      </w:r>
      <w:r w:rsidR="00726444" w:rsidRPr="005771C5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  </w:t>
      </w:r>
    </w:p>
    <w:p w14:paraId="5C7BE94B" w14:textId="392895C6" w:rsidR="00784346" w:rsidRDefault="001E0F58" w:rsidP="00F63608">
      <w:pPr>
        <w:spacing w:line="480" w:lineRule="auto"/>
        <w:ind w:left="720" w:firstLine="720"/>
        <w:rPr>
          <w:rFonts w:cs="Times New Roman"/>
          <w:color w:val="000000"/>
          <w:szCs w:val="24"/>
          <w:shd w:val="clear" w:color="auto" w:fill="FFFFFF"/>
        </w:rPr>
      </w:pPr>
      <w:r w:rsidRPr="005771C5">
        <w:rPr>
          <w:rFonts w:cs="Times New Roman"/>
          <w:color w:val="000000"/>
          <w:szCs w:val="24"/>
          <w:shd w:val="clear" w:color="auto" w:fill="FFFFFF"/>
        </w:rPr>
        <w:t xml:space="preserve">As we learned in previous </w:t>
      </w:r>
      <w:proofErr w:type="gramStart"/>
      <w:r w:rsidRPr="005771C5">
        <w:rPr>
          <w:rFonts w:cs="Times New Roman"/>
          <w:color w:val="000000"/>
          <w:szCs w:val="24"/>
          <w:shd w:val="clear" w:color="auto" w:fill="FFFFFF"/>
        </w:rPr>
        <w:t>courses, and</w:t>
      </w:r>
      <w:proofErr w:type="gramEnd"/>
      <w:r w:rsidRPr="005771C5">
        <w:rPr>
          <w:rFonts w:cs="Times New Roman"/>
          <w:color w:val="000000"/>
          <w:szCs w:val="24"/>
          <w:shd w:val="clear" w:color="auto" w:fill="FFFFFF"/>
        </w:rPr>
        <w:t xml:space="preserve"> ref</w:t>
      </w:r>
      <w:r w:rsidR="0063591D" w:rsidRPr="005771C5">
        <w:rPr>
          <w:rFonts w:cs="Times New Roman"/>
          <w:color w:val="000000"/>
          <w:szCs w:val="24"/>
          <w:shd w:val="clear" w:color="auto" w:fill="FFFFFF"/>
        </w:rPr>
        <w:t>reshed in chapter nine of our course text</w:t>
      </w:r>
      <w:r w:rsidR="00410EAC" w:rsidRPr="005771C5">
        <w:rPr>
          <w:rFonts w:cs="Times New Roman"/>
          <w:color w:val="000000"/>
          <w:szCs w:val="24"/>
          <w:shd w:val="clear" w:color="auto" w:fill="FFFFFF"/>
        </w:rPr>
        <w:t xml:space="preserve">book by Wills, </w:t>
      </w:r>
      <w:r w:rsidR="00010CD5" w:rsidRPr="005771C5">
        <w:rPr>
          <w:rFonts w:cs="Times New Roman"/>
          <w:color w:val="000000"/>
          <w:szCs w:val="24"/>
          <w:shd w:val="clear" w:color="auto" w:fill="FFFFFF"/>
        </w:rPr>
        <w:t>the software development lifecycle</w:t>
      </w:r>
      <w:r w:rsidR="00644C6D" w:rsidRPr="005771C5">
        <w:rPr>
          <w:rFonts w:cs="Times New Roman"/>
          <w:color w:val="000000"/>
          <w:szCs w:val="24"/>
          <w:shd w:val="clear" w:color="auto" w:fill="FFFFFF"/>
        </w:rPr>
        <w:t xml:space="preserve"> (SDLC) </w:t>
      </w:r>
      <w:r w:rsidR="00735902" w:rsidRPr="005771C5">
        <w:rPr>
          <w:rFonts w:cs="Times New Roman"/>
          <w:color w:val="000000"/>
          <w:szCs w:val="24"/>
          <w:shd w:val="clear" w:color="auto" w:fill="FFFFFF"/>
        </w:rPr>
        <w:t>is the lifespan of software from conception</w:t>
      </w:r>
      <w:r w:rsidR="00CB70E4" w:rsidRPr="005771C5">
        <w:rPr>
          <w:rFonts w:cs="Times New Roman"/>
          <w:color w:val="000000"/>
          <w:szCs w:val="24"/>
          <w:shd w:val="clear" w:color="auto" w:fill="FFFFFF"/>
        </w:rPr>
        <w:t xml:space="preserve"> to </w:t>
      </w:r>
      <w:proofErr w:type="spellStart"/>
      <w:r w:rsidR="00CB70E4" w:rsidRPr="005771C5">
        <w:rPr>
          <w:rFonts w:cs="Times New Roman"/>
          <w:color w:val="000000"/>
          <w:szCs w:val="24"/>
          <w:shd w:val="clear" w:color="auto" w:fill="FFFFFF"/>
        </w:rPr>
        <w:t>it’s</w:t>
      </w:r>
      <w:proofErr w:type="spellEnd"/>
      <w:r w:rsidR="00CB70E4" w:rsidRPr="005771C5">
        <w:rPr>
          <w:rFonts w:cs="Times New Roman"/>
          <w:color w:val="000000"/>
          <w:szCs w:val="24"/>
          <w:shd w:val="clear" w:color="auto" w:fill="FFFFFF"/>
        </w:rPr>
        <w:t xml:space="preserve"> decommission.  </w:t>
      </w:r>
      <w:r w:rsidR="0089526C" w:rsidRPr="005771C5">
        <w:rPr>
          <w:rFonts w:cs="Times New Roman"/>
          <w:color w:val="000000"/>
          <w:szCs w:val="24"/>
          <w:shd w:val="clear" w:color="auto" w:fill="FFFFFF"/>
        </w:rPr>
        <w:t xml:space="preserve">For the most part, the SDLC consists </w:t>
      </w:r>
      <w:r w:rsidR="002E11B3" w:rsidRPr="005771C5">
        <w:rPr>
          <w:rFonts w:cs="Times New Roman"/>
          <w:color w:val="000000"/>
          <w:szCs w:val="24"/>
          <w:shd w:val="clear" w:color="auto" w:fill="FFFFFF"/>
        </w:rPr>
        <w:t xml:space="preserve">of several phases </w:t>
      </w:r>
      <w:r w:rsidR="005444AE" w:rsidRPr="005771C5">
        <w:rPr>
          <w:rFonts w:cs="Times New Roman"/>
          <w:color w:val="000000"/>
          <w:szCs w:val="24"/>
          <w:shd w:val="clear" w:color="auto" w:fill="FFFFFF"/>
        </w:rPr>
        <w:t>including planning and requirements</w:t>
      </w:r>
      <w:r w:rsidR="0022593B" w:rsidRPr="005771C5">
        <w:rPr>
          <w:rFonts w:cs="Times New Roman"/>
          <w:color w:val="000000"/>
          <w:szCs w:val="24"/>
          <w:shd w:val="clear" w:color="auto" w:fill="FFFFFF"/>
        </w:rPr>
        <w:t xml:space="preserve">, architecture and design, test planning, </w:t>
      </w:r>
      <w:r w:rsidR="00F62832" w:rsidRPr="005771C5">
        <w:rPr>
          <w:rFonts w:cs="Times New Roman"/>
          <w:color w:val="000000"/>
          <w:szCs w:val="24"/>
          <w:shd w:val="clear" w:color="auto" w:fill="FFFFFF"/>
        </w:rPr>
        <w:t>coding, testing and results, and release</w:t>
      </w:r>
      <w:r w:rsidR="004F3D2E" w:rsidRPr="005771C5">
        <w:rPr>
          <w:rFonts w:cs="Times New Roman"/>
          <w:color w:val="000000"/>
          <w:szCs w:val="24"/>
          <w:shd w:val="clear" w:color="auto" w:fill="FFFFFF"/>
        </w:rPr>
        <w:t xml:space="preserve"> and maintenance.</w:t>
      </w:r>
      <w:r w:rsidR="00E019DF" w:rsidRPr="005771C5">
        <w:rPr>
          <w:rFonts w:cs="Times New Roman"/>
          <w:color w:val="000000"/>
          <w:szCs w:val="24"/>
          <w:shd w:val="clear" w:color="auto" w:fill="FFFFFF"/>
        </w:rPr>
        <w:t xml:space="preserve">  </w:t>
      </w:r>
      <w:r w:rsidR="00881505" w:rsidRPr="005771C5">
        <w:rPr>
          <w:rFonts w:cs="Times New Roman"/>
          <w:color w:val="000000"/>
          <w:szCs w:val="24"/>
          <w:shd w:val="clear" w:color="auto" w:fill="FFFFFF"/>
        </w:rPr>
        <w:t xml:space="preserve">Each of these phases is </w:t>
      </w:r>
      <w:proofErr w:type="gramStart"/>
      <w:r w:rsidR="00881505" w:rsidRPr="005771C5">
        <w:rPr>
          <w:rFonts w:cs="Times New Roman"/>
          <w:color w:val="000000"/>
          <w:szCs w:val="24"/>
          <w:shd w:val="clear" w:color="auto" w:fill="FFFFFF"/>
        </w:rPr>
        <w:t>pretty self-</w:t>
      </w:r>
      <w:proofErr w:type="spellStart"/>
      <w:proofErr w:type="gramEnd"/>
      <w:r w:rsidR="00881505" w:rsidRPr="005771C5">
        <w:rPr>
          <w:rFonts w:cs="Times New Roman"/>
          <w:color w:val="000000"/>
          <w:szCs w:val="24"/>
          <w:shd w:val="clear" w:color="auto" w:fill="FFFFFF"/>
        </w:rPr>
        <w:t>explantory</w:t>
      </w:r>
      <w:proofErr w:type="spellEnd"/>
      <w:r w:rsidR="00DA7D45" w:rsidRPr="005771C5">
        <w:rPr>
          <w:rFonts w:cs="Times New Roman"/>
          <w:color w:val="000000"/>
          <w:szCs w:val="24"/>
          <w:shd w:val="clear" w:color="auto" w:fill="FFFFFF"/>
        </w:rPr>
        <w:t>.  Planning and requirements</w:t>
      </w:r>
      <w:r w:rsidR="00441E35" w:rsidRPr="005771C5">
        <w:rPr>
          <w:rFonts w:cs="Times New Roman"/>
          <w:color w:val="000000"/>
          <w:szCs w:val="24"/>
          <w:shd w:val="clear" w:color="auto" w:fill="FFFFFF"/>
        </w:rPr>
        <w:t xml:space="preserve"> </w:t>
      </w:r>
      <w:proofErr w:type="gramStart"/>
      <w:r w:rsidR="00441E35" w:rsidRPr="005771C5">
        <w:rPr>
          <w:rFonts w:cs="Times New Roman"/>
          <w:color w:val="000000"/>
          <w:szCs w:val="24"/>
          <w:shd w:val="clear" w:color="auto" w:fill="FFFFFF"/>
        </w:rPr>
        <w:t>consists</w:t>
      </w:r>
      <w:proofErr w:type="gramEnd"/>
      <w:r w:rsidR="00441E35" w:rsidRPr="005771C5">
        <w:rPr>
          <w:rFonts w:cs="Times New Roman"/>
          <w:color w:val="000000"/>
          <w:szCs w:val="24"/>
          <w:shd w:val="clear" w:color="auto" w:fill="FFFFFF"/>
        </w:rPr>
        <w:t xml:space="preserve"> of coming up with an idea of what </w:t>
      </w:r>
      <w:r w:rsidR="009E7005" w:rsidRPr="005771C5">
        <w:rPr>
          <w:rFonts w:cs="Times New Roman"/>
          <w:color w:val="000000"/>
          <w:szCs w:val="24"/>
          <w:shd w:val="clear" w:color="auto" w:fill="FFFFFF"/>
        </w:rPr>
        <w:t>problem the software is supposed to address</w:t>
      </w:r>
      <w:r w:rsidR="00E6149D" w:rsidRPr="005771C5">
        <w:rPr>
          <w:rFonts w:cs="Times New Roman"/>
          <w:color w:val="000000"/>
          <w:szCs w:val="24"/>
          <w:shd w:val="clear" w:color="auto" w:fill="FFFFFF"/>
        </w:rPr>
        <w:t>, how it will address it</w:t>
      </w:r>
      <w:r w:rsidR="00596CBD" w:rsidRPr="005771C5">
        <w:rPr>
          <w:rFonts w:cs="Times New Roman"/>
          <w:color w:val="000000"/>
          <w:szCs w:val="24"/>
          <w:shd w:val="clear" w:color="auto" w:fill="FFFFFF"/>
        </w:rPr>
        <w:t>, what functionality is needed, and a</w:t>
      </w:r>
      <w:r w:rsidR="00597003" w:rsidRPr="005771C5">
        <w:rPr>
          <w:rFonts w:cs="Times New Roman"/>
          <w:color w:val="000000"/>
          <w:szCs w:val="24"/>
          <w:shd w:val="clear" w:color="auto" w:fill="FFFFFF"/>
        </w:rPr>
        <w:t>ny other requirements</w:t>
      </w:r>
      <w:r w:rsidR="007566D2" w:rsidRPr="005771C5">
        <w:rPr>
          <w:rFonts w:cs="Times New Roman"/>
          <w:color w:val="000000"/>
          <w:szCs w:val="24"/>
          <w:shd w:val="clear" w:color="auto" w:fill="FFFFFF"/>
        </w:rPr>
        <w:t xml:space="preserve"> such as how it will look, company </w:t>
      </w:r>
      <w:r w:rsidR="005F6BAF" w:rsidRPr="005771C5">
        <w:rPr>
          <w:rFonts w:cs="Times New Roman"/>
          <w:color w:val="000000"/>
          <w:szCs w:val="24"/>
          <w:shd w:val="clear" w:color="auto" w:fill="FFFFFF"/>
        </w:rPr>
        <w:t xml:space="preserve">objectives, and legislative or privacy </w:t>
      </w:r>
      <w:r w:rsidR="00C70E6B" w:rsidRPr="005771C5">
        <w:rPr>
          <w:rFonts w:cs="Times New Roman"/>
          <w:color w:val="000000"/>
          <w:szCs w:val="24"/>
          <w:shd w:val="clear" w:color="auto" w:fill="FFFFFF"/>
        </w:rPr>
        <w:t xml:space="preserve">requirements.  </w:t>
      </w:r>
      <w:r w:rsidR="008C1483" w:rsidRPr="005771C5">
        <w:rPr>
          <w:rFonts w:cs="Times New Roman"/>
          <w:color w:val="000000"/>
          <w:szCs w:val="24"/>
          <w:shd w:val="clear" w:color="auto" w:fill="FFFFFF"/>
        </w:rPr>
        <w:t xml:space="preserve">Architecture and design </w:t>
      </w:r>
      <w:proofErr w:type="gramStart"/>
      <w:r w:rsidR="00482644" w:rsidRPr="005771C5">
        <w:rPr>
          <w:rFonts w:cs="Times New Roman"/>
          <w:color w:val="000000"/>
          <w:szCs w:val="24"/>
          <w:shd w:val="clear" w:color="auto" w:fill="FFFFFF"/>
        </w:rPr>
        <w:t>is</w:t>
      </w:r>
      <w:proofErr w:type="gramEnd"/>
      <w:r w:rsidR="00482644" w:rsidRPr="005771C5">
        <w:rPr>
          <w:rFonts w:cs="Times New Roman"/>
          <w:color w:val="000000"/>
          <w:szCs w:val="24"/>
          <w:shd w:val="clear" w:color="auto" w:fill="FFFFFF"/>
        </w:rPr>
        <w:t xml:space="preserve"> where </w:t>
      </w:r>
      <w:r w:rsidR="009B14DE" w:rsidRPr="005771C5">
        <w:rPr>
          <w:rFonts w:cs="Times New Roman"/>
          <w:color w:val="000000"/>
          <w:szCs w:val="24"/>
          <w:shd w:val="clear" w:color="auto" w:fill="FFFFFF"/>
        </w:rPr>
        <w:t xml:space="preserve">those requirements are then </w:t>
      </w:r>
      <w:r w:rsidR="00ED01E7" w:rsidRPr="005771C5">
        <w:rPr>
          <w:rFonts w:cs="Times New Roman"/>
          <w:color w:val="000000"/>
          <w:szCs w:val="24"/>
          <w:shd w:val="clear" w:color="auto" w:fill="FFFFFF"/>
        </w:rPr>
        <w:t xml:space="preserve">organized </w:t>
      </w:r>
      <w:r w:rsidR="00B7461C" w:rsidRPr="005771C5">
        <w:rPr>
          <w:rFonts w:cs="Times New Roman"/>
          <w:color w:val="000000"/>
          <w:szCs w:val="24"/>
          <w:shd w:val="clear" w:color="auto" w:fill="FFFFFF"/>
        </w:rPr>
        <w:t xml:space="preserve">to show how the system will work as a whole and how </w:t>
      </w:r>
      <w:r w:rsidR="00BB4A71" w:rsidRPr="005771C5">
        <w:rPr>
          <w:rFonts w:cs="Times New Roman"/>
          <w:color w:val="000000"/>
          <w:szCs w:val="24"/>
          <w:shd w:val="clear" w:color="auto" w:fill="FFFFFF"/>
        </w:rPr>
        <w:t>data</w:t>
      </w:r>
      <w:r w:rsidR="00B7461C" w:rsidRPr="005771C5">
        <w:rPr>
          <w:rFonts w:cs="Times New Roman"/>
          <w:color w:val="000000"/>
          <w:szCs w:val="24"/>
          <w:shd w:val="clear" w:color="auto" w:fill="FFFFFF"/>
        </w:rPr>
        <w:t xml:space="preserve"> flows </w:t>
      </w:r>
      <w:r w:rsidR="00BB4A71" w:rsidRPr="005771C5">
        <w:rPr>
          <w:rFonts w:cs="Times New Roman"/>
          <w:color w:val="000000"/>
          <w:szCs w:val="24"/>
          <w:shd w:val="clear" w:color="auto" w:fill="FFFFFF"/>
        </w:rPr>
        <w:t xml:space="preserve">through </w:t>
      </w:r>
      <w:r w:rsidR="00C35EF5" w:rsidRPr="005771C5">
        <w:rPr>
          <w:rFonts w:cs="Times New Roman"/>
          <w:color w:val="000000"/>
          <w:szCs w:val="24"/>
          <w:shd w:val="clear" w:color="auto" w:fill="FFFFFF"/>
        </w:rPr>
        <w:t>it.  This is commonly done using UML model</w:t>
      </w:r>
      <w:r w:rsidR="00CA18A4" w:rsidRPr="005771C5">
        <w:rPr>
          <w:rFonts w:cs="Times New Roman"/>
          <w:color w:val="000000"/>
          <w:szCs w:val="24"/>
          <w:shd w:val="clear" w:color="auto" w:fill="FFFFFF"/>
        </w:rPr>
        <w:t>s as a standard way of</w:t>
      </w:r>
      <w:r w:rsidR="00561A95" w:rsidRPr="005771C5">
        <w:rPr>
          <w:rFonts w:cs="Times New Roman"/>
          <w:color w:val="000000"/>
          <w:szCs w:val="24"/>
          <w:shd w:val="clear" w:color="auto" w:fill="FFFFFF"/>
        </w:rPr>
        <w:t xml:space="preserve"> design and understanding.  </w:t>
      </w:r>
      <w:r w:rsidR="0011088F" w:rsidRPr="005771C5">
        <w:rPr>
          <w:rFonts w:cs="Times New Roman"/>
          <w:color w:val="000000"/>
          <w:szCs w:val="24"/>
          <w:shd w:val="clear" w:color="auto" w:fill="FFFFFF"/>
        </w:rPr>
        <w:t xml:space="preserve">The next phase is test planning.  Test </w:t>
      </w:r>
      <w:proofErr w:type="spellStart"/>
      <w:r w:rsidR="0011088F" w:rsidRPr="005771C5">
        <w:rPr>
          <w:rFonts w:cs="Times New Roman"/>
          <w:color w:val="000000"/>
          <w:szCs w:val="24"/>
          <w:shd w:val="clear" w:color="auto" w:fill="FFFFFF"/>
        </w:rPr>
        <w:t>plannining</w:t>
      </w:r>
      <w:proofErr w:type="spellEnd"/>
      <w:r w:rsidR="0011088F" w:rsidRPr="005771C5">
        <w:rPr>
          <w:rFonts w:cs="Times New Roman"/>
          <w:color w:val="000000"/>
          <w:szCs w:val="24"/>
          <w:shd w:val="clear" w:color="auto" w:fill="FFFFFF"/>
        </w:rPr>
        <w:t xml:space="preserve"> consists of </w:t>
      </w:r>
      <w:r w:rsidR="008C4084" w:rsidRPr="005771C5">
        <w:rPr>
          <w:rFonts w:cs="Times New Roman"/>
          <w:color w:val="000000"/>
          <w:szCs w:val="24"/>
          <w:shd w:val="clear" w:color="auto" w:fill="FFFFFF"/>
        </w:rPr>
        <w:t xml:space="preserve">developing the test criteria to ensure </w:t>
      </w:r>
      <w:r w:rsidR="005E419A" w:rsidRPr="005771C5">
        <w:rPr>
          <w:rFonts w:cs="Times New Roman"/>
          <w:color w:val="000000"/>
          <w:szCs w:val="24"/>
          <w:shd w:val="clear" w:color="auto" w:fill="FFFFFF"/>
        </w:rPr>
        <w:t>the software will meet the needs for the project</w:t>
      </w:r>
      <w:r w:rsidR="00115B30" w:rsidRPr="005771C5">
        <w:rPr>
          <w:rFonts w:cs="Times New Roman"/>
          <w:color w:val="000000"/>
          <w:szCs w:val="24"/>
          <w:shd w:val="clear" w:color="auto" w:fill="FFFFFF"/>
        </w:rPr>
        <w:t xml:space="preserve">.  </w:t>
      </w:r>
      <w:r w:rsidR="00424761" w:rsidRPr="005771C5">
        <w:rPr>
          <w:rFonts w:cs="Times New Roman"/>
          <w:color w:val="000000"/>
          <w:szCs w:val="24"/>
          <w:shd w:val="clear" w:color="auto" w:fill="FFFFFF"/>
        </w:rPr>
        <w:t>Next, comes the coding, or programming, of the software</w:t>
      </w:r>
      <w:r w:rsidR="002476F7" w:rsidRPr="005771C5">
        <w:rPr>
          <w:rFonts w:cs="Times New Roman"/>
          <w:color w:val="000000"/>
          <w:szCs w:val="24"/>
          <w:shd w:val="clear" w:color="auto" w:fill="FFFFFF"/>
        </w:rPr>
        <w:t>.  After the software has been coded</w:t>
      </w:r>
      <w:r w:rsidR="002B7784" w:rsidRPr="005771C5">
        <w:rPr>
          <w:rFonts w:cs="Times New Roman"/>
          <w:color w:val="000000"/>
          <w:szCs w:val="24"/>
          <w:shd w:val="clear" w:color="auto" w:fill="FFFFFF"/>
        </w:rPr>
        <w:t>, it moves to the testing and results phase.</w:t>
      </w:r>
      <w:r w:rsidR="00B948D3" w:rsidRPr="005771C5">
        <w:rPr>
          <w:rFonts w:cs="Times New Roman"/>
          <w:color w:val="000000"/>
          <w:szCs w:val="24"/>
          <w:shd w:val="clear" w:color="auto" w:fill="FFFFFF"/>
        </w:rPr>
        <w:t xml:space="preserve">  The testing and results phase uses the </w:t>
      </w:r>
      <w:r w:rsidR="00AD0F69" w:rsidRPr="005771C5">
        <w:rPr>
          <w:rFonts w:cs="Times New Roman"/>
          <w:color w:val="000000"/>
          <w:szCs w:val="24"/>
          <w:shd w:val="clear" w:color="auto" w:fill="FFFFFF"/>
        </w:rPr>
        <w:t>methods developed in test planning against the actual software</w:t>
      </w:r>
      <w:r w:rsidR="00546846" w:rsidRPr="005771C5">
        <w:rPr>
          <w:rFonts w:cs="Times New Roman"/>
          <w:color w:val="000000"/>
          <w:szCs w:val="24"/>
          <w:shd w:val="clear" w:color="auto" w:fill="FFFFFF"/>
        </w:rPr>
        <w:t xml:space="preserve"> to ensure it works as intended and efficiently</w:t>
      </w:r>
      <w:r w:rsidR="00737E43" w:rsidRPr="005771C5">
        <w:rPr>
          <w:rFonts w:cs="Times New Roman"/>
          <w:color w:val="000000"/>
          <w:szCs w:val="24"/>
          <w:shd w:val="clear" w:color="auto" w:fill="FFFFFF"/>
        </w:rPr>
        <w:t>.  Finally, relea</w:t>
      </w:r>
      <w:r w:rsidR="00877271" w:rsidRPr="005771C5">
        <w:rPr>
          <w:rFonts w:cs="Times New Roman"/>
          <w:color w:val="000000"/>
          <w:szCs w:val="24"/>
          <w:shd w:val="clear" w:color="auto" w:fill="FFFFFF"/>
        </w:rPr>
        <w:t xml:space="preserve">se and maintenance </w:t>
      </w:r>
      <w:proofErr w:type="gramStart"/>
      <w:r w:rsidR="00877271" w:rsidRPr="005771C5">
        <w:rPr>
          <w:rFonts w:cs="Times New Roman"/>
          <w:color w:val="000000"/>
          <w:szCs w:val="24"/>
          <w:shd w:val="clear" w:color="auto" w:fill="FFFFFF"/>
        </w:rPr>
        <w:t>is</w:t>
      </w:r>
      <w:proofErr w:type="gramEnd"/>
      <w:r w:rsidR="00877271" w:rsidRPr="005771C5">
        <w:rPr>
          <w:rFonts w:cs="Times New Roman"/>
          <w:color w:val="000000"/>
          <w:szCs w:val="24"/>
          <w:shd w:val="clear" w:color="auto" w:fill="FFFFFF"/>
        </w:rPr>
        <w:t xml:space="preserve"> where the software is handed over to the client</w:t>
      </w:r>
      <w:r w:rsidR="00574B2B" w:rsidRPr="005771C5">
        <w:rPr>
          <w:rFonts w:cs="Times New Roman"/>
          <w:color w:val="000000"/>
          <w:szCs w:val="24"/>
          <w:shd w:val="clear" w:color="auto" w:fill="FFFFFF"/>
        </w:rPr>
        <w:t xml:space="preserve">, whether that is a specific company or the general public, </w:t>
      </w:r>
      <w:r w:rsidR="0096066F" w:rsidRPr="005771C5">
        <w:rPr>
          <w:rFonts w:cs="Times New Roman"/>
          <w:color w:val="000000"/>
          <w:szCs w:val="24"/>
          <w:shd w:val="clear" w:color="auto" w:fill="FFFFFF"/>
        </w:rPr>
        <w:t>for use</w:t>
      </w:r>
      <w:r w:rsidR="00D006F3" w:rsidRPr="005771C5">
        <w:rPr>
          <w:rFonts w:cs="Times New Roman"/>
          <w:color w:val="000000"/>
          <w:szCs w:val="24"/>
          <w:shd w:val="clear" w:color="auto" w:fill="FFFFFF"/>
        </w:rPr>
        <w:t xml:space="preserve">, and support </w:t>
      </w:r>
      <w:r w:rsidR="00811B1B" w:rsidRPr="005771C5">
        <w:rPr>
          <w:rFonts w:cs="Times New Roman"/>
          <w:color w:val="000000"/>
          <w:szCs w:val="24"/>
          <w:shd w:val="clear" w:color="auto" w:fill="FFFFFF"/>
        </w:rPr>
        <w:t xml:space="preserve">for the software </w:t>
      </w:r>
      <w:r w:rsidR="00DC6ADD" w:rsidRPr="005771C5">
        <w:rPr>
          <w:rFonts w:cs="Times New Roman"/>
          <w:color w:val="000000"/>
          <w:szCs w:val="24"/>
          <w:shd w:val="clear" w:color="auto" w:fill="FFFFFF"/>
        </w:rPr>
        <w:t xml:space="preserve">takes over for any issues or updates that may be required </w:t>
      </w:r>
      <w:r w:rsidR="005771C5" w:rsidRPr="005771C5">
        <w:rPr>
          <w:rFonts w:cs="Times New Roman"/>
          <w:color w:val="000000"/>
          <w:szCs w:val="24"/>
          <w:shd w:val="clear" w:color="auto" w:fill="FFFFFF"/>
        </w:rPr>
        <w:t>after release.</w:t>
      </w:r>
    </w:p>
    <w:p w14:paraId="6506ABDD" w14:textId="0D98915A" w:rsidR="00565BC0" w:rsidRPr="00565BC0" w:rsidRDefault="00565BC0" w:rsidP="00F63608">
      <w:pPr>
        <w:numPr>
          <w:ilvl w:val="0"/>
          <w:numId w:val="1"/>
        </w:numPr>
        <w:spacing w:line="480" w:lineRule="auto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3F18DA">
        <w:rPr>
          <w:rFonts w:cs="Times New Roman"/>
          <w:b/>
          <w:bCs/>
          <w:color w:val="000000"/>
          <w:szCs w:val="24"/>
          <w:shd w:val="clear" w:color="auto" w:fill="FFFFFF"/>
        </w:rPr>
        <w:lastRenderedPageBreak/>
        <w:t>Compare the following software development life cycle models: the waterfall and the agile cycle.</w:t>
      </w:r>
    </w:p>
    <w:p w14:paraId="795B3AE9" w14:textId="11B0DF3D" w:rsidR="00AE07CB" w:rsidRDefault="00F10918" w:rsidP="00F63608">
      <w:pPr>
        <w:spacing w:line="480" w:lineRule="auto"/>
        <w:ind w:left="720"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In older</w:t>
      </w:r>
      <w:r w:rsidR="00542595">
        <w:rPr>
          <w:rFonts w:cs="Times New Roman"/>
          <w:color w:val="000000"/>
          <w:szCs w:val="24"/>
          <w:shd w:val="clear" w:color="auto" w:fill="FFFFFF"/>
        </w:rPr>
        <w:t xml:space="preserve"> linear</w:t>
      </w:r>
      <w:r>
        <w:rPr>
          <w:rFonts w:cs="Times New Roman"/>
          <w:color w:val="000000"/>
          <w:szCs w:val="24"/>
          <w:shd w:val="clear" w:color="auto" w:fill="FFFFFF"/>
        </w:rPr>
        <w:t xml:space="preserve"> programming languages</w:t>
      </w:r>
      <w:r w:rsidR="00B834A3">
        <w:rPr>
          <w:rFonts w:cs="Times New Roman"/>
          <w:color w:val="000000"/>
          <w:szCs w:val="24"/>
          <w:shd w:val="clear" w:color="auto" w:fill="FFFFFF"/>
        </w:rPr>
        <w:t xml:space="preserve"> such as BASIC, COBOL, and FORTRAN</w:t>
      </w:r>
      <w:r w:rsidR="00677C7B">
        <w:rPr>
          <w:rFonts w:cs="Times New Roman"/>
          <w:color w:val="000000"/>
          <w:szCs w:val="24"/>
          <w:shd w:val="clear" w:color="auto" w:fill="FFFFFF"/>
        </w:rPr>
        <w:t>, as well as in assembly language</w:t>
      </w:r>
      <w:r w:rsidR="00537B87">
        <w:rPr>
          <w:rFonts w:cs="Times New Roman"/>
          <w:color w:val="000000"/>
          <w:szCs w:val="24"/>
          <w:shd w:val="clear" w:color="auto" w:fill="FFFFFF"/>
        </w:rPr>
        <w:t xml:space="preserve">, these phases </w:t>
      </w:r>
      <w:proofErr w:type="gramStart"/>
      <w:r w:rsidR="00537B87">
        <w:rPr>
          <w:rFonts w:cs="Times New Roman"/>
          <w:color w:val="000000"/>
          <w:szCs w:val="24"/>
          <w:shd w:val="clear" w:color="auto" w:fill="FFFFFF"/>
        </w:rPr>
        <w:t>have to</w:t>
      </w:r>
      <w:proofErr w:type="gramEnd"/>
      <w:r w:rsidR="00537B87">
        <w:rPr>
          <w:rFonts w:cs="Times New Roman"/>
          <w:color w:val="000000"/>
          <w:szCs w:val="24"/>
          <w:shd w:val="clear" w:color="auto" w:fill="FFFFFF"/>
        </w:rPr>
        <w:t xml:space="preserve"> be performed </w:t>
      </w:r>
      <w:r w:rsidR="0039256C">
        <w:rPr>
          <w:rFonts w:cs="Times New Roman"/>
          <w:color w:val="000000"/>
          <w:szCs w:val="24"/>
          <w:shd w:val="clear" w:color="auto" w:fill="FFFFFF"/>
        </w:rPr>
        <w:t>one at a time</w:t>
      </w:r>
      <w:r w:rsidR="00464EFA">
        <w:rPr>
          <w:rFonts w:cs="Times New Roman"/>
          <w:color w:val="000000"/>
          <w:szCs w:val="24"/>
          <w:shd w:val="clear" w:color="auto" w:fill="FFFFFF"/>
        </w:rPr>
        <w:t xml:space="preserve">, meaning </w:t>
      </w:r>
      <w:r w:rsidR="00D25BD9">
        <w:rPr>
          <w:rFonts w:cs="Times New Roman"/>
          <w:color w:val="000000"/>
          <w:szCs w:val="24"/>
          <w:shd w:val="clear" w:color="auto" w:fill="FFFFFF"/>
        </w:rPr>
        <w:t>the next phase cannot begin until the previous phase has been completed</w:t>
      </w:r>
      <w:r w:rsidR="004043E2">
        <w:rPr>
          <w:rFonts w:cs="Times New Roman"/>
          <w:color w:val="000000"/>
          <w:szCs w:val="24"/>
          <w:shd w:val="clear" w:color="auto" w:fill="FFFFFF"/>
        </w:rPr>
        <w:t>.  This cascading of the phases</w:t>
      </w:r>
      <w:r w:rsidR="00C16CC0">
        <w:rPr>
          <w:rFonts w:cs="Times New Roman"/>
          <w:color w:val="000000"/>
          <w:szCs w:val="24"/>
          <w:shd w:val="clear" w:color="auto" w:fill="FFFFFF"/>
        </w:rPr>
        <w:t xml:space="preserve"> is better known as the</w:t>
      </w:r>
      <w:r w:rsidR="008D40B4">
        <w:rPr>
          <w:rFonts w:cs="Times New Roman"/>
          <w:color w:val="000000"/>
          <w:szCs w:val="24"/>
          <w:shd w:val="clear" w:color="auto" w:fill="FFFFFF"/>
        </w:rPr>
        <w:t xml:space="preserve"> waterfall design</w:t>
      </w:r>
      <w:r w:rsidR="000F3AF7">
        <w:rPr>
          <w:rFonts w:cs="Times New Roman"/>
          <w:color w:val="000000"/>
          <w:szCs w:val="24"/>
          <w:shd w:val="clear" w:color="auto" w:fill="FFFFFF"/>
        </w:rPr>
        <w:t xml:space="preserve"> because it moves in one direction</w:t>
      </w:r>
      <w:r w:rsidR="005B16FE">
        <w:rPr>
          <w:rFonts w:cs="Times New Roman"/>
          <w:color w:val="000000"/>
          <w:szCs w:val="24"/>
          <w:shd w:val="clear" w:color="auto" w:fill="FFFFFF"/>
        </w:rPr>
        <w:t xml:space="preserve"> like a series of waterfalls.  </w:t>
      </w:r>
    </w:p>
    <w:p w14:paraId="0C97A3CF" w14:textId="60FB1444" w:rsidR="00CB5476" w:rsidRDefault="00E83E92" w:rsidP="00F63608">
      <w:pPr>
        <w:spacing w:line="480" w:lineRule="auto"/>
        <w:ind w:left="720"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With</w:t>
      </w:r>
      <w:r w:rsidR="005E1F1B">
        <w:rPr>
          <w:rFonts w:cs="Times New Roman"/>
          <w:color w:val="000000"/>
          <w:szCs w:val="24"/>
          <w:shd w:val="clear" w:color="auto" w:fill="FFFFFF"/>
        </w:rPr>
        <w:t xml:space="preserve"> the </w:t>
      </w:r>
      <w:r w:rsidR="00424D81">
        <w:rPr>
          <w:rFonts w:cs="Times New Roman"/>
          <w:color w:val="000000"/>
          <w:szCs w:val="24"/>
          <w:shd w:val="clear" w:color="auto" w:fill="FFFFFF"/>
        </w:rPr>
        <w:t xml:space="preserve">emergence of </w:t>
      </w:r>
      <w:r w:rsidR="00E36C58">
        <w:rPr>
          <w:rFonts w:cs="Times New Roman"/>
          <w:color w:val="000000"/>
          <w:szCs w:val="24"/>
          <w:shd w:val="clear" w:color="auto" w:fill="FFFFFF"/>
        </w:rPr>
        <w:t>object-oriented programming languages,</w:t>
      </w:r>
      <w:r w:rsidR="00947282">
        <w:rPr>
          <w:rFonts w:cs="Times New Roman"/>
          <w:color w:val="000000"/>
          <w:szCs w:val="24"/>
          <w:shd w:val="clear" w:color="auto" w:fill="FFFFFF"/>
        </w:rPr>
        <w:t xml:space="preserve"> agile </w:t>
      </w:r>
      <w:r w:rsidR="00D72488">
        <w:rPr>
          <w:rFonts w:cs="Times New Roman"/>
          <w:color w:val="000000"/>
          <w:szCs w:val="24"/>
          <w:shd w:val="clear" w:color="auto" w:fill="FFFFFF"/>
        </w:rPr>
        <w:t>development methods also began to emerge.  Agile development</w:t>
      </w:r>
      <w:r w:rsidR="00DC757C">
        <w:rPr>
          <w:rFonts w:cs="Times New Roman"/>
          <w:color w:val="000000"/>
          <w:szCs w:val="24"/>
          <w:shd w:val="clear" w:color="auto" w:fill="FFFFFF"/>
        </w:rPr>
        <w:t xml:space="preserve"> has the same </w:t>
      </w:r>
      <w:r w:rsidR="005533A8">
        <w:rPr>
          <w:rFonts w:cs="Times New Roman"/>
          <w:color w:val="000000"/>
          <w:szCs w:val="24"/>
          <w:shd w:val="clear" w:color="auto" w:fill="FFFFFF"/>
        </w:rPr>
        <w:t>(more or less) phases</w:t>
      </w:r>
      <w:r w:rsidR="00542595">
        <w:rPr>
          <w:rFonts w:cs="Times New Roman"/>
          <w:color w:val="000000"/>
          <w:szCs w:val="24"/>
          <w:shd w:val="clear" w:color="auto" w:fill="FFFFFF"/>
        </w:rPr>
        <w:t xml:space="preserve"> in the SD</w:t>
      </w:r>
      <w:r w:rsidR="008D3CF9">
        <w:rPr>
          <w:rFonts w:cs="Times New Roman"/>
          <w:color w:val="000000"/>
          <w:szCs w:val="24"/>
          <w:shd w:val="clear" w:color="auto" w:fill="FFFFFF"/>
        </w:rPr>
        <w:t xml:space="preserve">LC </w:t>
      </w:r>
      <w:r w:rsidR="00C6356C">
        <w:rPr>
          <w:rFonts w:cs="Times New Roman"/>
          <w:color w:val="000000"/>
          <w:szCs w:val="24"/>
          <w:shd w:val="clear" w:color="auto" w:fill="FFFFFF"/>
        </w:rPr>
        <w:t xml:space="preserve">as waterfall development, but </w:t>
      </w:r>
      <w:r w:rsidR="001C560A">
        <w:rPr>
          <w:rFonts w:cs="Times New Roman"/>
          <w:color w:val="000000"/>
          <w:szCs w:val="24"/>
          <w:shd w:val="clear" w:color="auto" w:fill="FFFFFF"/>
        </w:rPr>
        <w:t>some of the phases can begin</w:t>
      </w:r>
      <w:r w:rsidR="00A85F60">
        <w:rPr>
          <w:rFonts w:cs="Times New Roman"/>
          <w:color w:val="000000"/>
          <w:szCs w:val="24"/>
          <w:shd w:val="clear" w:color="auto" w:fill="FFFFFF"/>
        </w:rPr>
        <w:t xml:space="preserve"> as other phases are still going</w:t>
      </w:r>
      <w:r w:rsidR="00270594">
        <w:rPr>
          <w:rFonts w:cs="Times New Roman"/>
          <w:color w:val="000000"/>
          <w:szCs w:val="24"/>
          <w:shd w:val="clear" w:color="auto" w:fill="FFFFFF"/>
        </w:rPr>
        <w:t xml:space="preserve"> on.  </w:t>
      </w:r>
      <w:r w:rsidR="00A47B6D">
        <w:rPr>
          <w:rFonts w:cs="Times New Roman"/>
          <w:color w:val="000000"/>
          <w:szCs w:val="24"/>
          <w:shd w:val="clear" w:color="auto" w:fill="FFFFFF"/>
        </w:rPr>
        <w:t>With object</w:t>
      </w:r>
      <w:r w:rsidR="00354CAD">
        <w:rPr>
          <w:rFonts w:cs="Times New Roman"/>
          <w:color w:val="000000"/>
          <w:szCs w:val="24"/>
          <w:shd w:val="clear" w:color="auto" w:fill="FFFFFF"/>
        </w:rPr>
        <w:t>-oriented programming, functions and features are built modularly</w:t>
      </w:r>
      <w:r w:rsidR="00D851B7">
        <w:rPr>
          <w:rFonts w:cs="Times New Roman"/>
          <w:color w:val="000000"/>
          <w:szCs w:val="24"/>
          <w:shd w:val="clear" w:color="auto" w:fill="FFFFFF"/>
        </w:rPr>
        <w:t xml:space="preserve">, allowing </w:t>
      </w:r>
      <w:r w:rsidR="00890255">
        <w:rPr>
          <w:rFonts w:cs="Times New Roman"/>
          <w:color w:val="000000"/>
          <w:szCs w:val="24"/>
          <w:shd w:val="clear" w:color="auto" w:fill="FFFFFF"/>
        </w:rPr>
        <w:t>testing to begin on the completed modules</w:t>
      </w:r>
      <w:r w:rsidR="00EC7890">
        <w:rPr>
          <w:rFonts w:cs="Times New Roman"/>
          <w:color w:val="000000"/>
          <w:szCs w:val="24"/>
          <w:shd w:val="clear" w:color="auto" w:fill="FFFFFF"/>
        </w:rPr>
        <w:t xml:space="preserve"> while work </w:t>
      </w:r>
      <w:proofErr w:type="gramStart"/>
      <w:r w:rsidR="00EC7890">
        <w:rPr>
          <w:rFonts w:cs="Times New Roman"/>
          <w:color w:val="000000"/>
          <w:szCs w:val="24"/>
          <w:shd w:val="clear" w:color="auto" w:fill="FFFFFF"/>
        </w:rPr>
        <w:t>continues on</w:t>
      </w:r>
      <w:proofErr w:type="gramEnd"/>
      <w:r w:rsidR="00EC7890">
        <w:rPr>
          <w:rFonts w:cs="Times New Roman"/>
          <w:color w:val="000000"/>
          <w:szCs w:val="24"/>
          <w:shd w:val="clear" w:color="auto" w:fill="FFFFFF"/>
        </w:rPr>
        <w:t xml:space="preserve"> the other modules.  </w:t>
      </w:r>
      <w:r w:rsidR="009D5B44">
        <w:rPr>
          <w:rFonts w:cs="Times New Roman"/>
          <w:color w:val="000000"/>
          <w:szCs w:val="24"/>
          <w:shd w:val="clear" w:color="auto" w:fill="FFFFFF"/>
        </w:rPr>
        <w:t>A</w:t>
      </w:r>
      <w:r w:rsidR="0068633E">
        <w:rPr>
          <w:rFonts w:cs="Times New Roman"/>
          <w:color w:val="000000"/>
          <w:szCs w:val="24"/>
          <w:shd w:val="clear" w:color="auto" w:fill="FFFFFF"/>
        </w:rPr>
        <w:t xml:space="preserve">dditionally, agile development allows </w:t>
      </w:r>
      <w:r w:rsidR="00357749">
        <w:rPr>
          <w:rFonts w:cs="Times New Roman"/>
          <w:color w:val="000000"/>
          <w:szCs w:val="24"/>
          <w:shd w:val="clear" w:color="auto" w:fill="FFFFFF"/>
        </w:rPr>
        <w:t xml:space="preserve">for rapid deployment of </w:t>
      </w:r>
      <w:r w:rsidR="00190DFF">
        <w:rPr>
          <w:rFonts w:cs="Times New Roman"/>
          <w:color w:val="000000"/>
          <w:szCs w:val="24"/>
          <w:shd w:val="clear" w:color="auto" w:fill="FFFFFF"/>
        </w:rPr>
        <w:t xml:space="preserve">software by releasing </w:t>
      </w:r>
      <w:r w:rsidR="00DF62E2">
        <w:rPr>
          <w:rFonts w:cs="Times New Roman"/>
          <w:color w:val="000000"/>
          <w:szCs w:val="24"/>
          <w:shd w:val="clear" w:color="auto" w:fill="FFFFFF"/>
        </w:rPr>
        <w:t xml:space="preserve">in versions that allow a client to </w:t>
      </w:r>
      <w:r w:rsidR="006C596D">
        <w:rPr>
          <w:rFonts w:cs="Times New Roman"/>
          <w:color w:val="000000"/>
          <w:szCs w:val="24"/>
          <w:shd w:val="clear" w:color="auto" w:fill="FFFFFF"/>
        </w:rPr>
        <w:t>get up and running with a barebones release</w:t>
      </w:r>
      <w:r w:rsidR="003D10A3">
        <w:rPr>
          <w:rFonts w:cs="Times New Roman"/>
          <w:color w:val="000000"/>
          <w:szCs w:val="24"/>
          <w:shd w:val="clear" w:color="auto" w:fill="FFFFFF"/>
        </w:rPr>
        <w:t xml:space="preserve"> while future releases add in the extra </w:t>
      </w:r>
      <w:proofErr w:type="gramStart"/>
      <w:r w:rsidR="003D10A3">
        <w:rPr>
          <w:rFonts w:cs="Times New Roman"/>
          <w:color w:val="000000"/>
          <w:szCs w:val="24"/>
          <w:shd w:val="clear" w:color="auto" w:fill="FFFFFF"/>
        </w:rPr>
        <w:t>functionality</w:t>
      </w:r>
      <w:proofErr w:type="gramEnd"/>
      <w:r w:rsidR="003D10A3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EB5249">
        <w:rPr>
          <w:rFonts w:cs="Times New Roman"/>
          <w:color w:val="000000"/>
          <w:szCs w:val="24"/>
          <w:shd w:val="clear" w:color="auto" w:fill="FFFFFF"/>
        </w:rPr>
        <w:t>they wanted but were not strictly required to be operational</w:t>
      </w:r>
      <w:r w:rsidR="00515D80">
        <w:rPr>
          <w:rFonts w:cs="Times New Roman"/>
          <w:color w:val="000000"/>
          <w:szCs w:val="24"/>
          <w:shd w:val="clear" w:color="auto" w:fill="FFFFFF"/>
        </w:rPr>
        <w:t>.</w:t>
      </w:r>
    </w:p>
    <w:p w14:paraId="7B0E0DF7" w14:textId="7CB195A0" w:rsidR="00F4243D" w:rsidRPr="005E4D3C" w:rsidRDefault="00F4243D" w:rsidP="00F63608">
      <w:pPr>
        <w:pStyle w:val="ListParagraph"/>
        <w:numPr>
          <w:ilvl w:val="0"/>
          <w:numId w:val="3"/>
        </w:numPr>
        <w:spacing w:line="480" w:lineRule="auto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5E4D3C">
        <w:rPr>
          <w:rFonts w:cs="Times New Roman"/>
          <w:b/>
          <w:bCs/>
          <w:color w:val="000000"/>
          <w:szCs w:val="24"/>
          <w:shd w:val="clear" w:color="auto" w:fill="FFFFFF"/>
        </w:rPr>
        <w:t>Describe the phases of the security development life cycle.</w:t>
      </w:r>
      <w:r w:rsidR="00A25B73" w:rsidRPr="005E4D3C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  </w:t>
      </w:r>
      <w:r w:rsidR="000964AB">
        <w:rPr>
          <w:rFonts w:cs="Times New Roman"/>
          <w:b/>
          <w:bCs/>
          <w:color w:val="000000"/>
          <w:szCs w:val="24"/>
          <w:shd w:val="clear" w:color="auto" w:fill="FFFFFF"/>
        </w:rPr>
        <w:t>Describe which lifecycle model is more secure</w:t>
      </w:r>
      <w:r w:rsidR="00D122BF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 based upon your experience or opinion</w:t>
      </w:r>
      <w:r w:rsidR="00321040">
        <w:rPr>
          <w:rFonts w:cs="Times New Roman"/>
          <w:b/>
          <w:bCs/>
          <w:color w:val="000000"/>
          <w:szCs w:val="24"/>
          <w:shd w:val="clear" w:color="auto" w:fill="FFFFFF"/>
        </w:rPr>
        <w:t>.  Justify which would be more secure.</w:t>
      </w:r>
    </w:p>
    <w:p w14:paraId="1B4557C3" w14:textId="32CF3FAE" w:rsidR="00F4243D" w:rsidRDefault="00E4305F" w:rsidP="00F63608">
      <w:pPr>
        <w:spacing w:line="480" w:lineRule="auto"/>
        <w:ind w:left="720"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Though it was challenging to make out what the</w:t>
      </w:r>
      <w:r w:rsidR="00F868C0">
        <w:rPr>
          <w:rFonts w:cs="Times New Roman"/>
          <w:color w:val="000000"/>
          <w:szCs w:val="24"/>
          <w:shd w:val="clear" w:color="auto" w:fill="FFFFFF"/>
        </w:rPr>
        <w:t xml:space="preserve"> security development lifecycle is from </w:t>
      </w:r>
      <w:r w:rsidR="00821CE3">
        <w:rPr>
          <w:rFonts w:cs="Times New Roman"/>
          <w:color w:val="000000"/>
          <w:szCs w:val="24"/>
          <w:shd w:val="clear" w:color="auto" w:fill="FFFFFF"/>
        </w:rPr>
        <w:t xml:space="preserve">the course text by Wills, </w:t>
      </w:r>
      <w:r w:rsidR="0082624A">
        <w:rPr>
          <w:rFonts w:cs="Times New Roman"/>
          <w:color w:val="000000"/>
          <w:szCs w:val="24"/>
          <w:shd w:val="clear" w:color="auto" w:fill="FFFFFF"/>
        </w:rPr>
        <w:t xml:space="preserve">essentially what I gained from it is </w:t>
      </w:r>
      <w:r w:rsidR="00E56CD1">
        <w:rPr>
          <w:rFonts w:cs="Times New Roman"/>
          <w:color w:val="000000"/>
          <w:szCs w:val="24"/>
          <w:shd w:val="clear" w:color="auto" w:fill="FFFFFF"/>
        </w:rPr>
        <w:t xml:space="preserve">the addition of security </w:t>
      </w:r>
      <w:r w:rsidR="007332A0">
        <w:rPr>
          <w:rFonts w:cs="Times New Roman"/>
          <w:color w:val="000000"/>
          <w:szCs w:val="24"/>
          <w:shd w:val="clear" w:color="auto" w:fill="FFFFFF"/>
        </w:rPr>
        <w:t>measure</w:t>
      </w:r>
      <w:r w:rsidR="00F3515F">
        <w:rPr>
          <w:rFonts w:cs="Times New Roman"/>
          <w:color w:val="000000"/>
          <w:szCs w:val="24"/>
          <w:shd w:val="clear" w:color="auto" w:fill="FFFFFF"/>
        </w:rPr>
        <w:t xml:space="preserve"> phase</w:t>
      </w:r>
      <w:r w:rsidR="007332A0">
        <w:rPr>
          <w:rFonts w:cs="Times New Roman"/>
          <w:color w:val="000000"/>
          <w:szCs w:val="24"/>
          <w:shd w:val="clear" w:color="auto" w:fill="FFFFFF"/>
        </w:rPr>
        <w:t>s within the existing SDLC</w:t>
      </w:r>
      <w:r w:rsidR="00F3515F">
        <w:rPr>
          <w:rFonts w:cs="Times New Roman"/>
          <w:color w:val="000000"/>
          <w:szCs w:val="24"/>
          <w:shd w:val="clear" w:color="auto" w:fill="FFFFFF"/>
        </w:rPr>
        <w:t>s.  Alongside</w:t>
      </w:r>
      <w:r w:rsidR="001540F2">
        <w:rPr>
          <w:rFonts w:cs="Times New Roman"/>
          <w:color w:val="000000"/>
          <w:szCs w:val="24"/>
          <w:shd w:val="clear" w:color="auto" w:fill="FFFFFF"/>
        </w:rPr>
        <w:t xml:space="preserve"> the planning and </w:t>
      </w:r>
      <w:r w:rsidR="005505CB">
        <w:rPr>
          <w:rFonts w:cs="Times New Roman"/>
          <w:color w:val="000000"/>
          <w:szCs w:val="24"/>
          <w:shd w:val="clear" w:color="auto" w:fill="FFFFFF"/>
        </w:rPr>
        <w:t xml:space="preserve">requirements </w:t>
      </w:r>
      <w:r w:rsidR="005505CB">
        <w:rPr>
          <w:rFonts w:cs="Times New Roman"/>
          <w:color w:val="000000"/>
          <w:szCs w:val="24"/>
          <w:shd w:val="clear" w:color="auto" w:fill="FFFFFF"/>
        </w:rPr>
        <w:lastRenderedPageBreak/>
        <w:t>phase, incorporating a security requirements phase.</w:t>
      </w:r>
      <w:r w:rsidR="0095240A">
        <w:rPr>
          <w:rFonts w:cs="Times New Roman"/>
          <w:color w:val="000000"/>
          <w:szCs w:val="24"/>
          <w:shd w:val="clear" w:color="auto" w:fill="FFFFFF"/>
        </w:rPr>
        <w:t xml:space="preserve">  With the </w:t>
      </w:r>
      <w:r w:rsidR="000723C2">
        <w:rPr>
          <w:rFonts w:cs="Times New Roman"/>
          <w:color w:val="000000"/>
          <w:szCs w:val="24"/>
          <w:shd w:val="clear" w:color="auto" w:fill="FFFFFF"/>
        </w:rPr>
        <w:t>architecture and design phase, add an architec</w:t>
      </w:r>
      <w:r w:rsidR="00210770">
        <w:rPr>
          <w:rFonts w:cs="Times New Roman"/>
          <w:color w:val="000000"/>
          <w:szCs w:val="24"/>
          <w:shd w:val="clear" w:color="auto" w:fill="FFFFFF"/>
        </w:rPr>
        <w:t xml:space="preserve">ture security analysis phase.  </w:t>
      </w:r>
      <w:r w:rsidR="00222CBA">
        <w:rPr>
          <w:rFonts w:cs="Times New Roman"/>
          <w:color w:val="000000"/>
          <w:szCs w:val="24"/>
          <w:shd w:val="clear" w:color="auto" w:fill="FFFFFF"/>
        </w:rPr>
        <w:t>In the test planning phase</w:t>
      </w:r>
      <w:r w:rsidR="008A3AB9">
        <w:rPr>
          <w:rFonts w:cs="Times New Roman"/>
          <w:color w:val="000000"/>
          <w:szCs w:val="24"/>
          <w:shd w:val="clear" w:color="auto" w:fill="FFFFFF"/>
        </w:rPr>
        <w:t>, developing security testing plans as well.</w:t>
      </w:r>
      <w:r w:rsidR="00346E96">
        <w:rPr>
          <w:rFonts w:cs="Times New Roman"/>
          <w:color w:val="000000"/>
          <w:szCs w:val="24"/>
          <w:shd w:val="clear" w:color="auto" w:fill="FFFFFF"/>
        </w:rPr>
        <w:t xml:space="preserve">  In the </w:t>
      </w:r>
      <w:r w:rsidR="005D2E4D">
        <w:rPr>
          <w:rFonts w:cs="Times New Roman"/>
          <w:color w:val="000000"/>
          <w:szCs w:val="24"/>
          <w:shd w:val="clear" w:color="auto" w:fill="FFFFFF"/>
        </w:rPr>
        <w:t xml:space="preserve">testing </w:t>
      </w:r>
      <w:r w:rsidR="00346E96">
        <w:rPr>
          <w:rFonts w:cs="Times New Roman"/>
          <w:color w:val="000000"/>
          <w:szCs w:val="24"/>
          <w:shd w:val="clear" w:color="auto" w:fill="FFFFFF"/>
        </w:rPr>
        <w:t>phase</w:t>
      </w:r>
      <w:r w:rsidR="009D4885">
        <w:rPr>
          <w:rFonts w:cs="Times New Roman"/>
          <w:color w:val="000000"/>
          <w:szCs w:val="24"/>
          <w:shd w:val="clear" w:color="auto" w:fill="FFFFFF"/>
        </w:rPr>
        <w:t>, you can use code scanning tools</w:t>
      </w:r>
      <w:r w:rsidR="00281409">
        <w:rPr>
          <w:rFonts w:cs="Times New Roman"/>
          <w:color w:val="000000"/>
          <w:szCs w:val="24"/>
          <w:shd w:val="clear" w:color="auto" w:fill="FFFFFF"/>
        </w:rPr>
        <w:t xml:space="preserve"> and implement the security tests</w:t>
      </w:r>
      <w:r w:rsidR="00467E5A">
        <w:rPr>
          <w:rFonts w:cs="Times New Roman"/>
          <w:color w:val="000000"/>
          <w:szCs w:val="24"/>
          <w:shd w:val="clear" w:color="auto" w:fill="FFFFFF"/>
        </w:rPr>
        <w:t xml:space="preserve"> previously planned.</w:t>
      </w:r>
    </w:p>
    <w:p w14:paraId="53CAC722" w14:textId="3638CB95" w:rsidR="00F63608" w:rsidRDefault="00F63608" w:rsidP="00F63608">
      <w:pPr>
        <w:spacing w:line="480" w:lineRule="auto"/>
        <w:ind w:left="720" w:firstLine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As for which li</w:t>
      </w:r>
      <w:r w:rsidR="00582078">
        <w:rPr>
          <w:rFonts w:cs="Times New Roman"/>
          <w:color w:val="000000"/>
          <w:szCs w:val="24"/>
          <w:shd w:val="clear" w:color="auto" w:fill="FFFFFF"/>
        </w:rPr>
        <w:t xml:space="preserve">fecycle is more secure, it is my opinion the </w:t>
      </w:r>
      <w:r w:rsidR="005D52D2">
        <w:rPr>
          <w:rFonts w:cs="Times New Roman"/>
          <w:color w:val="000000"/>
          <w:szCs w:val="24"/>
          <w:shd w:val="clear" w:color="auto" w:fill="FFFFFF"/>
        </w:rPr>
        <w:t>security development lifecycle is the more secure</w:t>
      </w:r>
      <w:r w:rsidR="006578AD">
        <w:rPr>
          <w:rFonts w:cs="Times New Roman"/>
          <w:color w:val="000000"/>
          <w:szCs w:val="24"/>
          <w:shd w:val="clear" w:color="auto" w:fill="FFFFFF"/>
        </w:rPr>
        <w:t xml:space="preserve"> lifecycle.  My justification for this op</w:t>
      </w:r>
      <w:r w:rsidR="00B34AE6">
        <w:rPr>
          <w:rFonts w:cs="Times New Roman"/>
          <w:color w:val="000000"/>
          <w:szCs w:val="24"/>
          <w:shd w:val="clear" w:color="auto" w:fill="FFFFFF"/>
        </w:rPr>
        <w:t xml:space="preserve">inion is simply because it adds in security focused </w:t>
      </w:r>
      <w:r w:rsidR="00AE57F5">
        <w:rPr>
          <w:rFonts w:cs="Times New Roman"/>
          <w:color w:val="000000"/>
          <w:szCs w:val="24"/>
          <w:shd w:val="clear" w:color="auto" w:fill="FFFFFF"/>
        </w:rPr>
        <w:t xml:space="preserve">design and testing to the regular </w:t>
      </w:r>
      <w:r w:rsidR="005B3E2A">
        <w:rPr>
          <w:rFonts w:cs="Times New Roman"/>
          <w:color w:val="000000"/>
          <w:szCs w:val="24"/>
          <w:shd w:val="clear" w:color="auto" w:fill="FFFFFF"/>
        </w:rPr>
        <w:t>software development lifecycle.</w:t>
      </w:r>
    </w:p>
    <w:p w14:paraId="7582E217" w14:textId="77777777" w:rsidR="00565BC0" w:rsidRPr="00AE07CB" w:rsidRDefault="00565BC0" w:rsidP="00F63608">
      <w:pPr>
        <w:spacing w:line="480" w:lineRule="auto"/>
        <w:ind w:left="720" w:firstLine="720"/>
        <w:rPr>
          <w:rFonts w:cs="Times New Roman"/>
          <w:color w:val="000000"/>
          <w:szCs w:val="24"/>
          <w:shd w:val="clear" w:color="auto" w:fill="FFFFFF"/>
        </w:rPr>
      </w:pPr>
    </w:p>
    <w:p w14:paraId="7E830233" w14:textId="598A91CE" w:rsidR="00D37ECF" w:rsidRPr="00DC60DE" w:rsidRDefault="00D37ECF" w:rsidP="00F63608">
      <w:pPr>
        <w:spacing w:line="480" w:lineRule="auto"/>
        <w:ind w:firstLine="720"/>
        <w:rPr>
          <w:rFonts w:cs="Times New Roman"/>
          <w:b/>
          <w:bCs/>
          <w:i/>
          <w:iCs/>
          <w:color w:val="000000"/>
          <w:sz w:val="20"/>
          <w:szCs w:val="20"/>
          <w:shd w:val="clear" w:color="auto" w:fill="FFFFFF"/>
        </w:rPr>
      </w:pPr>
      <w:r w:rsidRPr="00DC60DE">
        <w:rPr>
          <w:rFonts w:cs="Times New Roman"/>
          <w:b/>
          <w:bCs/>
          <w:i/>
          <w:iCs/>
          <w:color w:val="000000"/>
          <w:sz w:val="20"/>
          <w:szCs w:val="20"/>
          <w:shd w:val="clear" w:color="auto" w:fill="FFFFFF"/>
        </w:rPr>
        <w:br w:type="page"/>
      </w:r>
    </w:p>
    <w:p w14:paraId="0F930406" w14:textId="3E841043" w:rsidR="00D37ECF" w:rsidRDefault="00D37ECF" w:rsidP="00F63608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>
        <w:rPr>
          <w:rFonts w:cs="Times New Roman"/>
          <w:b/>
          <w:bCs/>
          <w:color w:val="000000"/>
          <w:szCs w:val="24"/>
          <w:shd w:val="clear" w:color="auto" w:fill="FFFFFF"/>
        </w:rPr>
        <w:lastRenderedPageBreak/>
        <w:t>References</w:t>
      </w:r>
    </w:p>
    <w:p w14:paraId="06002700" w14:textId="00BB14A5" w:rsidR="007A41E2" w:rsidRPr="006D12FB" w:rsidRDefault="006D12FB" w:rsidP="00F63608">
      <w:pPr>
        <w:spacing w:line="480" w:lineRule="auto"/>
        <w:ind w:left="720" w:hanging="720"/>
        <w:rPr>
          <w:rFonts w:cs="Times New Roman"/>
          <w:color w:val="000000"/>
          <w:szCs w:val="24"/>
          <w:shd w:val="clear" w:color="auto" w:fill="FFFFFF"/>
        </w:rPr>
      </w:pPr>
      <w:r w:rsidRPr="006D12FB">
        <w:rPr>
          <w:rFonts w:cs="Times New Roman"/>
          <w:color w:val="3D494C"/>
          <w:szCs w:val="24"/>
          <w:shd w:val="clear" w:color="auto" w:fill="FFFFFF"/>
        </w:rPr>
        <w:t>Wills, M. (2019). </w:t>
      </w:r>
      <w:hyperlink r:id="rId6" w:tgtFrame="_blank" w:tooltip="Course Material" w:history="1">
        <w:r w:rsidRPr="006D12FB">
          <w:rPr>
            <w:rStyle w:val="Emphasis"/>
            <w:rFonts w:cs="Times New Roman"/>
            <w:color w:val="0000FF"/>
            <w:szCs w:val="24"/>
            <w:u w:val="single"/>
            <w:shd w:val="clear" w:color="auto" w:fill="FFFFFF"/>
          </w:rPr>
          <w:t>(ISC)</w:t>
        </w:r>
        <w:r w:rsidRPr="006D12FB">
          <w:rPr>
            <w:rStyle w:val="Emphasis"/>
            <w:rFonts w:cs="Times New Roman"/>
            <w:color w:val="0000FF"/>
            <w:szCs w:val="24"/>
            <w:u w:val="single"/>
            <w:shd w:val="clear" w:color="auto" w:fill="FFFFFF"/>
            <w:vertAlign w:val="superscript"/>
          </w:rPr>
          <w:t>2</w:t>
        </w:r>
        <w:r w:rsidRPr="006D12FB">
          <w:rPr>
            <w:rStyle w:val="Emphasis"/>
            <w:rFonts w:cs="Times New Roman"/>
            <w:color w:val="0000FF"/>
            <w:szCs w:val="24"/>
            <w:u w:val="single"/>
            <w:shd w:val="clear" w:color="auto" w:fill="FFFFFF"/>
          </w:rPr>
          <w:t> SSCP Systems security certified practitioner: Official study guide</w:t>
        </w:r>
      </w:hyperlink>
      <w:r w:rsidRPr="006D12FB">
        <w:rPr>
          <w:rFonts w:cs="Times New Roman"/>
          <w:color w:val="3D494C"/>
          <w:szCs w:val="24"/>
          <w:shd w:val="clear" w:color="auto" w:fill="FFFFFF"/>
        </w:rPr>
        <w:t> (2nd ed.). John Wiley &amp; Sons.</w:t>
      </w:r>
    </w:p>
    <w:p w14:paraId="6B70B47A" w14:textId="6942596B" w:rsidR="00D37ECF" w:rsidRPr="00D37ECF" w:rsidRDefault="00D37ECF" w:rsidP="00F63608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</w:p>
    <w:p w14:paraId="608172B2" w14:textId="77777777" w:rsidR="00A415D4" w:rsidRDefault="00A415D4" w:rsidP="00F63608">
      <w:pPr>
        <w:spacing w:line="480" w:lineRule="auto"/>
      </w:pPr>
    </w:p>
    <w:sectPr w:rsidR="00A41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11E83"/>
    <w:multiLevelType w:val="multilevel"/>
    <w:tmpl w:val="9A787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8132CEB"/>
    <w:multiLevelType w:val="multilevel"/>
    <w:tmpl w:val="FC366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6C84853"/>
    <w:multiLevelType w:val="multilevel"/>
    <w:tmpl w:val="B30EC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TOxtDA0sDAyMbZQ0lEKTi0uzszPAykwqQUAmsJ+kiwAAAA="/>
  </w:docVars>
  <w:rsids>
    <w:rsidRoot w:val="00193FC9"/>
    <w:rsid w:val="00000FA7"/>
    <w:rsid w:val="00003F3F"/>
    <w:rsid w:val="00010CD5"/>
    <w:rsid w:val="00016566"/>
    <w:rsid w:val="00030F7D"/>
    <w:rsid w:val="000439F4"/>
    <w:rsid w:val="00052ABE"/>
    <w:rsid w:val="00052F86"/>
    <w:rsid w:val="00055F24"/>
    <w:rsid w:val="0006292C"/>
    <w:rsid w:val="000723C2"/>
    <w:rsid w:val="00075271"/>
    <w:rsid w:val="0008128E"/>
    <w:rsid w:val="00094F28"/>
    <w:rsid w:val="000964AB"/>
    <w:rsid w:val="00096889"/>
    <w:rsid w:val="000B06DF"/>
    <w:rsid w:val="000B6308"/>
    <w:rsid w:val="000C116B"/>
    <w:rsid w:val="000C1463"/>
    <w:rsid w:val="000D330A"/>
    <w:rsid w:val="000E1645"/>
    <w:rsid w:val="000E26BB"/>
    <w:rsid w:val="000E4BB4"/>
    <w:rsid w:val="000F3AF7"/>
    <w:rsid w:val="000F7B1A"/>
    <w:rsid w:val="001030DC"/>
    <w:rsid w:val="0011088F"/>
    <w:rsid w:val="00110ECD"/>
    <w:rsid w:val="00112A23"/>
    <w:rsid w:val="00113661"/>
    <w:rsid w:val="00113AAE"/>
    <w:rsid w:val="00115B30"/>
    <w:rsid w:val="00130693"/>
    <w:rsid w:val="00131072"/>
    <w:rsid w:val="00133765"/>
    <w:rsid w:val="00153861"/>
    <w:rsid w:val="001540F2"/>
    <w:rsid w:val="001550FA"/>
    <w:rsid w:val="0015635E"/>
    <w:rsid w:val="0017368D"/>
    <w:rsid w:val="00181DF9"/>
    <w:rsid w:val="00190DFF"/>
    <w:rsid w:val="001912BE"/>
    <w:rsid w:val="00193FC9"/>
    <w:rsid w:val="001A1649"/>
    <w:rsid w:val="001A42E5"/>
    <w:rsid w:val="001A5910"/>
    <w:rsid w:val="001B43B2"/>
    <w:rsid w:val="001C560A"/>
    <w:rsid w:val="001C5F7A"/>
    <w:rsid w:val="001C68BB"/>
    <w:rsid w:val="001E0F58"/>
    <w:rsid w:val="001E2117"/>
    <w:rsid w:val="001E7013"/>
    <w:rsid w:val="001F3797"/>
    <w:rsid w:val="001F4809"/>
    <w:rsid w:val="0020549E"/>
    <w:rsid w:val="002055B2"/>
    <w:rsid w:val="00210770"/>
    <w:rsid w:val="00213F1A"/>
    <w:rsid w:val="00213FC5"/>
    <w:rsid w:val="00215912"/>
    <w:rsid w:val="00220CAD"/>
    <w:rsid w:val="00222CBA"/>
    <w:rsid w:val="002241F9"/>
    <w:rsid w:val="0022593B"/>
    <w:rsid w:val="0023236D"/>
    <w:rsid w:val="00232D56"/>
    <w:rsid w:val="00243A1A"/>
    <w:rsid w:val="00243E1C"/>
    <w:rsid w:val="002476F7"/>
    <w:rsid w:val="002572F5"/>
    <w:rsid w:val="0026566B"/>
    <w:rsid w:val="00270594"/>
    <w:rsid w:val="00272134"/>
    <w:rsid w:val="00281409"/>
    <w:rsid w:val="002B0698"/>
    <w:rsid w:val="002B7784"/>
    <w:rsid w:val="002C711B"/>
    <w:rsid w:val="002D1622"/>
    <w:rsid w:val="002E11B3"/>
    <w:rsid w:val="002E5D18"/>
    <w:rsid w:val="00300E1A"/>
    <w:rsid w:val="00313B7F"/>
    <w:rsid w:val="003162EE"/>
    <w:rsid w:val="00321040"/>
    <w:rsid w:val="003400EE"/>
    <w:rsid w:val="00346E96"/>
    <w:rsid w:val="00354CAD"/>
    <w:rsid w:val="00357749"/>
    <w:rsid w:val="00380BD3"/>
    <w:rsid w:val="003826DC"/>
    <w:rsid w:val="003838E1"/>
    <w:rsid w:val="00386586"/>
    <w:rsid w:val="00387CD7"/>
    <w:rsid w:val="00390162"/>
    <w:rsid w:val="00391504"/>
    <w:rsid w:val="0039256C"/>
    <w:rsid w:val="003A09F4"/>
    <w:rsid w:val="003B5340"/>
    <w:rsid w:val="003D10A3"/>
    <w:rsid w:val="003D1177"/>
    <w:rsid w:val="003D1840"/>
    <w:rsid w:val="003E00B7"/>
    <w:rsid w:val="003E2F47"/>
    <w:rsid w:val="003E44A8"/>
    <w:rsid w:val="003F18DA"/>
    <w:rsid w:val="003F1CA0"/>
    <w:rsid w:val="003F6E76"/>
    <w:rsid w:val="004043E2"/>
    <w:rsid w:val="00410EAC"/>
    <w:rsid w:val="00424761"/>
    <w:rsid w:val="00424D81"/>
    <w:rsid w:val="00441E35"/>
    <w:rsid w:val="004513A5"/>
    <w:rsid w:val="00464EFA"/>
    <w:rsid w:val="00467E5A"/>
    <w:rsid w:val="004722EE"/>
    <w:rsid w:val="00482644"/>
    <w:rsid w:val="004900FC"/>
    <w:rsid w:val="004932A2"/>
    <w:rsid w:val="00494E0D"/>
    <w:rsid w:val="00497695"/>
    <w:rsid w:val="004B17D4"/>
    <w:rsid w:val="004B6F18"/>
    <w:rsid w:val="004D4AF6"/>
    <w:rsid w:val="004D707E"/>
    <w:rsid w:val="004E60EE"/>
    <w:rsid w:val="004F3D2E"/>
    <w:rsid w:val="004F7DB1"/>
    <w:rsid w:val="005064C3"/>
    <w:rsid w:val="00507A28"/>
    <w:rsid w:val="00513225"/>
    <w:rsid w:val="00515D80"/>
    <w:rsid w:val="00537B87"/>
    <w:rsid w:val="00542595"/>
    <w:rsid w:val="005444AE"/>
    <w:rsid w:val="00546846"/>
    <w:rsid w:val="00546F7D"/>
    <w:rsid w:val="005505CB"/>
    <w:rsid w:val="005533A8"/>
    <w:rsid w:val="00553861"/>
    <w:rsid w:val="00561A95"/>
    <w:rsid w:val="00565BC0"/>
    <w:rsid w:val="00574B2B"/>
    <w:rsid w:val="005771C5"/>
    <w:rsid w:val="00582078"/>
    <w:rsid w:val="005862A3"/>
    <w:rsid w:val="00592A55"/>
    <w:rsid w:val="0059445E"/>
    <w:rsid w:val="00596CBD"/>
    <w:rsid w:val="00597003"/>
    <w:rsid w:val="005B043A"/>
    <w:rsid w:val="005B16FE"/>
    <w:rsid w:val="005B3E2A"/>
    <w:rsid w:val="005B493C"/>
    <w:rsid w:val="005C3864"/>
    <w:rsid w:val="005D2E4D"/>
    <w:rsid w:val="005D52D2"/>
    <w:rsid w:val="005D692C"/>
    <w:rsid w:val="005D78EE"/>
    <w:rsid w:val="005E02BD"/>
    <w:rsid w:val="005E1F1B"/>
    <w:rsid w:val="005E419A"/>
    <w:rsid w:val="005E4D3C"/>
    <w:rsid w:val="005F6BAF"/>
    <w:rsid w:val="00601858"/>
    <w:rsid w:val="00615F7A"/>
    <w:rsid w:val="00616CAD"/>
    <w:rsid w:val="0062704E"/>
    <w:rsid w:val="00632D34"/>
    <w:rsid w:val="0063591D"/>
    <w:rsid w:val="0064244B"/>
    <w:rsid w:val="006424DA"/>
    <w:rsid w:val="00644C6D"/>
    <w:rsid w:val="00646FAC"/>
    <w:rsid w:val="006578AD"/>
    <w:rsid w:val="00677C7B"/>
    <w:rsid w:val="0068075A"/>
    <w:rsid w:val="0068633E"/>
    <w:rsid w:val="006B4279"/>
    <w:rsid w:val="006C596D"/>
    <w:rsid w:val="006C74C4"/>
    <w:rsid w:val="006D12FB"/>
    <w:rsid w:val="006D5910"/>
    <w:rsid w:val="006E152C"/>
    <w:rsid w:val="007150E3"/>
    <w:rsid w:val="00726444"/>
    <w:rsid w:val="00727097"/>
    <w:rsid w:val="007332A0"/>
    <w:rsid w:val="00735902"/>
    <w:rsid w:val="00737E43"/>
    <w:rsid w:val="007566D2"/>
    <w:rsid w:val="00757D3A"/>
    <w:rsid w:val="00761804"/>
    <w:rsid w:val="00761FC8"/>
    <w:rsid w:val="00784346"/>
    <w:rsid w:val="00784380"/>
    <w:rsid w:val="0078599A"/>
    <w:rsid w:val="007967D2"/>
    <w:rsid w:val="007A41E2"/>
    <w:rsid w:val="007A6699"/>
    <w:rsid w:val="007B4496"/>
    <w:rsid w:val="007C3831"/>
    <w:rsid w:val="007D2A06"/>
    <w:rsid w:val="007D4945"/>
    <w:rsid w:val="007E07CE"/>
    <w:rsid w:val="007E09EF"/>
    <w:rsid w:val="007F2A49"/>
    <w:rsid w:val="00801458"/>
    <w:rsid w:val="0080220E"/>
    <w:rsid w:val="00811B1B"/>
    <w:rsid w:val="00814BFD"/>
    <w:rsid w:val="00821CE3"/>
    <w:rsid w:val="00822762"/>
    <w:rsid w:val="008257FD"/>
    <w:rsid w:val="00825F64"/>
    <w:rsid w:val="0082624A"/>
    <w:rsid w:val="00836E53"/>
    <w:rsid w:val="008468DA"/>
    <w:rsid w:val="00877271"/>
    <w:rsid w:val="00881505"/>
    <w:rsid w:val="00883D30"/>
    <w:rsid w:val="008877B6"/>
    <w:rsid w:val="00890255"/>
    <w:rsid w:val="00893C9B"/>
    <w:rsid w:val="0089526C"/>
    <w:rsid w:val="00895C25"/>
    <w:rsid w:val="008A2BDA"/>
    <w:rsid w:val="008A3AB9"/>
    <w:rsid w:val="008B1553"/>
    <w:rsid w:val="008C1483"/>
    <w:rsid w:val="008C3C9E"/>
    <w:rsid w:val="008C4084"/>
    <w:rsid w:val="008C4DE7"/>
    <w:rsid w:val="008C6D2C"/>
    <w:rsid w:val="008D24CD"/>
    <w:rsid w:val="008D3CF9"/>
    <w:rsid w:val="008D40B4"/>
    <w:rsid w:val="008D5AF1"/>
    <w:rsid w:val="008E373D"/>
    <w:rsid w:val="008F401E"/>
    <w:rsid w:val="00900462"/>
    <w:rsid w:val="009118A0"/>
    <w:rsid w:val="00920704"/>
    <w:rsid w:val="009237EC"/>
    <w:rsid w:val="009258CC"/>
    <w:rsid w:val="00931413"/>
    <w:rsid w:val="00932978"/>
    <w:rsid w:val="00932E5F"/>
    <w:rsid w:val="00947282"/>
    <w:rsid w:val="0095240A"/>
    <w:rsid w:val="009555AB"/>
    <w:rsid w:val="0095631A"/>
    <w:rsid w:val="009600F3"/>
    <w:rsid w:val="0096066F"/>
    <w:rsid w:val="00974AC5"/>
    <w:rsid w:val="00974C24"/>
    <w:rsid w:val="00993854"/>
    <w:rsid w:val="009A55BE"/>
    <w:rsid w:val="009B14DE"/>
    <w:rsid w:val="009B76C0"/>
    <w:rsid w:val="009D4885"/>
    <w:rsid w:val="009D4D26"/>
    <w:rsid w:val="009D5B44"/>
    <w:rsid w:val="009E1FF7"/>
    <w:rsid w:val="009E7005"/>
    <w:rsid w:val="009F3466"/>
    <w:rsid w:val="00A0599A"/>
    <w:rsid w:val="00A06FC9"/>
    <w:rsid w:val="00A16176"/>
    <w:rsid w:val="00A2405A"/>
    <w:rsid w:val="00A25B73"/>
    <w:rsid w:val="00A415D4"/>
    <w:rsid w:val="00A46287"/>
    <w:rsid w:val="00A47B6D"/>
    <w:rsid w:val="00A85F60"/>
    <w:rsid w:val="00A90146"/>
    <w:rsid w:val="00AB0F60"/>
    <w:rsid w:val="00AC09C1"/>
    <w:rsid w:val="00AC5B14"/>
    <w:rsid w:val="00AD07D8"/>
    <w:rsid w:val="00AD0F69"/>
    <w:rsid w:val="00AD37A4"/>
    <w:rsid w:val="00AE07CB"/>
    <w:rsid w:val="00AE57F5"/>
    <w:rsid w:val="00B04550"/>
    <w:rsid w:val="00B07E66"/>
    <w:rsid w:val="00B1349C"/>
    <w:rsid w:val="00B27630"/>
    <w:rsid w:val="00B34AE6"/>
    <w:rsid w:val="00B35F1F"/>
    <w:rsid w:val="00B60199"/>
    <w:rsid w:val="00B60E75"/>
    <w:rsid w:val="00B7461C"/>
    <w:rsid w:val="00B834A3"/>
    <w:rsid w:val="00B910DB"/>
    <w:rsid w:val="00B948D3"/>
    <w:rsid w:val="00B974E3"/>
    <w:rsid w:val="00BA5D97"/>
    <w:rsid w:val="00BB1351"/>
    <w:rsid w:val="00BB4A71"/>
    <w:rsid w:val="00BB69EB"/>
    <w:rsid w:val="00BC11B7"/>
    <w:rsid w:val="00BC31BA"/>
    <w:rsid w:val="00BE70EB"/>
    <w:rsid w:val="00BE7CAE"/>
    <w:rsid w:val="00BF0A7B"/>
    <w:rsid w:val="00C10901"/>
    <w:rsid w:val="00C114F9"/>
    <w:rsid w:val="00C16CC0"/>
    <w:rsid w:val="00C20796"/>
    <w:rsid w:val="00C35EF5"/>
    <w:rsid w:val="00C37D91"/>
    <w:rsid w:val="00C41F35"/>
    <w:rsid w:val="00C6356C"/>
    <w:rsid w:val="00C70E6B"/>
    <w:rsid w:val="00C714E6"/>
    <w:rsid w:val="00C72CFB"/>
    <w:rsid w:val="00C91E01"/>
    <w:rsid w:val="00CA18A4"/>
    <w:rsid w:val="00CA4897"/>
    <w:rsid w:val="00CB06A4"/>
    <w:rsid w:val="00CB5476"/>
    <w:rsid w:val="00CB70E4"/>
    <w:rsid w:val="00CB7B3D"/>
    <w:rsid w:val="00CF0CE4"/>
    <w:rsid w:val="00CF70E6"/>
    <w:rsid w:val="00D006F3"/>
    <w:rsid w:val="00D02792"/>
    <w:rsid w:val="00D122BF"/>
    <w:rsid w:val="00D25BD9"/>
    <w:rsid w:val="00D323E7"/>
    <w:rsid w:val="00D37A4F"/>
    <w:rsid w:val="00D37ECF"/>
    <w:rsid w:val="00D53DE4"/>
    <w:rsid w:val="00D62741"/>
    <w:rsid w:val="00D65894"/>
    <w:rsid w:val="00D72488"/>
    <w:rsid w:val="00D749C0"/>
    <w:rsid w:val="00D752CE"/>
    <w:rsid w:val="00D83C56"/>
    <w:rsid w:val="00D84AC4"/>
    <w:rsid w:val="00D851B7"/>
    <w:rsid w:val="00D967AE"/>
    <w:rsid w:val="00D979C0"/>
    <w:rsid w:val="00DA6127"/>
    <w:rsid w:val="00DA6823"/>
    <w:rsid w:val="00DA7D45"/>
    <w:rsid w:val="00DC2D40"/>
    <w:rsid w:val="00DC60DE"/>
    <w:rsid w:val="00DC6ADD"/>
    <w:rsid w:val="00DC757C"/>
    <w:rsid w:val="00DD742F"/>
    <w:rsid w:val="00DF30F8"/>
    <w:rsid w:val="00DF62E2"/>
    <w:rsid w:val="00E019DF"/>
    <w:rsid w:val="00E147B1"/>
    <w:rsid w:val="00E246C0"/>
    <w:rsid w:val="00E26B1E"/>
    <w:rsid w:val="00E35608"/>
    <w:rsid w:val="00E36B9F"/>
    <w:rsid w:val="00E36C58"/>
    <w:rsid w:val="00E4305F"/>
    <w:rsid w:val="00E46C65"/>
    <w:rsid w:val="00E56CD1"/>
    <w:rsid w:val="00E6149D"/>
    <w:rsid w:val="00E645C7"/>
    <w:rsid w:val="00E71118"/>
    <w:rsid w:val="00E83E92"/>
    <w:rsid w:val="00E91ECA"/>
    <w:rsid w:val="00E94551"/>
    <w:rsid w:val="00EA425C"/>
    <w:rsid w:val="00EA46C2"/>
    <w:rsid w:val="00EB1A5C"/>
    <w:rsid w:val="00EB5249"/>
    <w:rsid w:val="00EB5BBB"/>
    <w:rsid w:val="00EC5263"/>
    <w:rsid w:val="00EC7890"/>
    <w:rsid w:val="00ED01E7"/>
    <w:rsid w:val="00ED0A44"/>
    <w:rsid w:val="00ED1BB4"/>
    <w:rsid w:val="00ED7690"/>
    <w:rsid w:val="00EF5AA8"/>
    <w:rsid w:val="00EF5C72"/>
    <w:rsid w:val="00EF6F5A"/>
    <w:rsid w:val="00EF7CE1"/>
    <w:rsid w:val="00F0375F"/>
    <w:rsid w:val="00F10918"/>
    <w:rsid w:val="00F310AC"/>
    <w:rsid w:val="00F3515F"/>
    <w:rsid w:val="00F364D4"/>
    <w:rsid w:val="00F374C7"/>
    <w:rsid w:val="00F4240F"/>
    <w:rsid w:val="00F4243D"/>
    <w:rsid w:val="00F62832"/>
    <w:rsid w:val="00F63608"/>
    <w:rsid w:val="00F64421"/>
    <w:rsid w:val="00F868C0"/>
    <w:rsid w:val="00F871D9"/>
    <w:rsid w:val="00F95975"/>
    <w:rsid w:val="00F96645"/>
    <w:rsid w:val="00FB1A6D"/>
    <w:rsid w:val="00FC68BF"/>
    <w:rsid w:val="00FC7656"/>
    <w:rsid w:val="00FD3AE4"/>
    <w:rsid w:val="00FE314E"/>
    <w:rsid w:val="00FE573A"/>
    <w:rsid w:val="00FF20C5"/>
    <w:rsid w:val="00FF4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F53AB"/>
  <w15:chartTrackingRefBased/>
  <w15:docId w15:val="{E57169F4-C988-4C64-9CA3-DCCE728AA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116B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D59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117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59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A41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41E2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6D12FB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117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F18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4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9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2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8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shford.instructure.com/courses/87741/modules/items/4439845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64EFEE-D3D8-4F9B-993F-777B16DD4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9</TotalTime>
  <Pages>5</Pages>
  <Words>668</Words>
  <Characters>3812</Characters>
  <Application>Microsoft Office Word</Application>
  <DocSecurity>0</DocSecurity>
  <Lines>31</Lines>
  <Paragraphs>8</Paragraphs>
  <ScaleCrop>false</ScaleCrop>
  <Company/>
  <LinksUpToDate>false</LinksUpToDate>
  <CharactersWithSpaces>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87</cp:revision>
  <dcterms:created xsi:type="dcterms:W3CDTF">2021-07-27T11:39:00Z</dcterms:created>
  <dcterms:modified xsi:type="dcterms:W3CDTF">2021-08-03T20:59:00Z</dcterms:modified>
</cp:coreProperties>
</file>